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1bf2c94c9adc406cc72debc3fc1ddbabd7640"/>
      <w:r>
        <w:rPr>
          <w:b/>
        </w:rPr>
        <w:t xml:space="preserve">ПРОТОКОЛ ЕЛЕКТРОННОГО АУКЦІОНУ № SUE001-UA-20220112-76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76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ПРЯДІЛЬНІКОВ ОЛЕКСАНДР АНАТОЛІЙОВИЧ", ІПН/РНОКПП: 2945401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УПО СЕ ТРЕЙД", ЄДРПОУ: 4385899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ДІУРН», ЄДРПОУ: 4459216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6:5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2:45:33Z</dcterms:created>
  <dcterms:modified xsi:type="dcterms:W3CDTF">2024-05-01T22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